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ackground w:color="FFFFFF"/>
  <w:body>
    <w:p w:rsidR="000D475E" w:rsidRDefault="00A75CD6" w14:paraId="5D5F72F1" w14:textId="77777777">
      <w:pPr>
        <w:keepNext/>
        <w:jc w:val="center"/>
      </w:pPr>
      <w:r>
        <w:rPr>
          <w:rFonts w:ascii="Times New Roman" w:hAnsi="Times New Roman" w:eastAsia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734B745" wp14:editId="7C67A8C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Pr="00FB6613" w:rsidR="0008441A" w:rsidP="00ED8830" w:rsidRDefault="491622AA" w14:paraId="31C97A6B" w14:textId="3C67844A">
      <w:pPr>
        <w:keepNext/>
        <w:jc w:val="center"/>
        <w:rPr>
          <w:rFonts w:ascii="Times New Roman" w:hAnsi="Times New Roman" w:eastAsia="Times New Roman" w:cs="Times New Roman"/>
          <w:b/>
          <w:bCs/>
          <w:sz w:val="28"/>
          <w:szCs w:val="28"/>
        </w:rPr>
      </w:pPr>
      <w:bookmarkStart w:name="_Hlk114275844" w:id="0"/>
      <w:r w:rsidRPr="00ED8830">
        <w:rPr>
          <w:rFonts w:ascii="Times New Roman" w:hAnsi="Times New Roman" w:eastAsia="Times New Roman" w:cs="Times New Roman"/>
          <w:b/>
          <w:bCs/>
          <w:sz w:val="28"/>
          <w:szCs w:val="28"/>
        </w:rPr>
        <w:t>Student Go</w:t>
      </w:r>
      <w:r w:rsidRPr="00ED8830" w:rsidR="1A76276C">
        <w:rPr>
          <w:rFonts w:ascii="Times New Roman" w:hAnsi="Times New Roman" w:eastAsia="Times New Roman" w:cs="Times New Roman"/>
          <w:b/>
          <w:bCs/>
          <w:sz w:val="28"/>
          <w:szCs w:val="28"/>
        </w:rPr>
        <w:t xml:space="preserve">vernment Association </w:t>
      </w:r>
      <w:bookmarkEnd w:id="0"/>
      <w:r w:rsidRPr="00ED8830" w:rsidR="1A76276C">
        <w:rPr>
          <w:rFonts w:ascii="Times New Roman" w:hAnsi="Times New Roman" w:eastAsia="Times New Roman" w:cs="Times New Roman"/>
          <w:b/>
          <w:bCs/>
          <w:sz w:val="28"/>
          <w:szCs w:val="28"/>
        </w:rPr>
        <w:t xml:space="preserve">Resolution </w:t>
      </w:r>
      <w:r w:rsidRPr="00ED8830" w:rsidR="690DC18D">
        <w:rPr>
          <w:rFonts w:ascii="Times New Roman" w:hAnsi="Times New Roman" w:eastAsia="Times New Roman" w:cs="Times New Roman"/>
          <w:b/>
          <w:bCs/>
          <w:sz w:val="28"/>
          <w:szCs w:val="28"/>
        </w:rPr>
        <w:t>#</w:t>
      </w:r>
      <w:r w:rsidRPr="00ED8830" w:rsidR="1143DB44">
        <w:rPr>
          <w:rFonts w:ascii="Times New Roman" w:hAnsi="Times New Roman" w:eastAsia="Times New Roman" w:cs="Times New Roman"/>
          <w:b/>
          <w:bCs/>
          <w:sz w:val="28"/>
          <w:szCs w:val="28"/>
        </w:rPr>
        <w:t>13</w:t>
      </w:r>
    </w:p>
    <w:p w:rsidR="00FB6613" w:rsidRDefault="00551318" w14:paraId="196A1FCF" w14:textId="74D6C432">
      <w:pPr>
        <w:keepNext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Resolution Title: </w:t>
      </w:r>
      <w:r w:rsidR="00A514A5">
        <w:rPr>
          <w:rFonts w:ascii="Times New Roman" w:hAnsi="Times New Roman" w:eastAsia="Times New Roman" w:cs="Times New Roman"/>
          <w:sz w:val="24"/>
          <w:szCs w:val="24"/>
        </w:rPr>
        <w:t>Unspent</w:t>
      </w:r>
      <w:r w:rsidR="00726E64">
        <w:rPr>
          <w:rFonts w:ascii="Times New Roman" w:hAnsi="Times New Roman" w:eastAsia="Times New Roman" w:cs="Times New Roman"/>
          <w:sz w:val="24"/>
          <w:szCs w:val="24"/>
        </w:rPr>
        <w:t xml:space="preserve"> SGA</w:t>
      </w:r>
      <w:r w:rsidR="00EB772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="00A514A5">
        <w:rPr>
          <w:rFonts w:ascii="Times New Roman" w:hAnsi="Times New Roman" w:eastAsia="Times New Roman" w:cs="Times New Roman"/>
          <w:sz w:val="24"/>
          <w:szCs w:val="24"/>
        </w:rPr>
        <w:t>fund</w:t>
      </w:r>
      <w:r w:rsidR="00EB772B">
        <w:rPr>
          <w:rFonts w:ascii="Times New Roman" w:hAnsi="Times New Roman" w:eastAsia="Times New Roman" w:cs="Times New Roman"/>
          <w:sz w:val="24"/>
          <w:szCs w:val="24"/>
        </w:rPr>
        <w:t>s</w:t>
      </w:r>
    </w:p>
    <w:p w:rsidR="000D475E" w:rsidRDefault="0056014D" w14:paraId="1752FFE0" w14:textId="49C162A9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hAnsi="Times New Roman" w:eastAsia="Times New Roman" w:cs="Times New Roman"/>
          <w:sz w:val="24"/>
          <w:szCs w:val="24"/>
        </w:rPr>
        <w:t xml:space="preserve">Resolution Sponsor: </w:t>
      </w:r>
      <w:r w:rsidR="004D5C8A">
        <w:rPr>
          <w:rFonts w:ascii="Times New Roman" w:hAnsi="Times New Roman" w:cs="Times New Roman"/>
          <w:sz w:val="24"/>
        </w:rPr>
        <w:t>Christian Johnson</w:t>
      </w:r>
      <w:r w:rsidR="008C02FC">
        <w:rPr>
          <w:rFonts w:ascii="Times New Roman" w:hAnsi="Times New Roman" w:cs="Times New Roman"/>
          <w:sz w:val="24"/>
        </w:rPr>
        <w:t xml:space="preserve">, </w:t>
      </w:r>
      <w:r w:rsidRPr="008C02FC" w:rsidR="008C02FC">
        <w:rPr>
          <w:rFonts w:ascii="Times New Roman" w:hAnsi="Times New Roman" w:cs="Times New Roman"/>
          <w:sz w:val="24"/>
        </w:rPr>
        <w:t>Emmanuelle</w:t>
      </w:r>
      <w:r w:rsidR="00546138">
        <w:rPr>
          <w:rFonts w:ascii="Times New Roman" w:hAnsi="Times New Roman" w:cs="Times New Roman"/>
          <w:sz w:val="24"/>
        </w:rPr>
        <w:t xml:space="preserve"> </w:t>
      </w:r>
      <w:r w:rsidRPr="00546138" w:rsidR="00546138">
        <w:rPr>
          <w:rFonts w:ascii="Times New Roman" w:hAnsi="Times New Roman" w:cs="Times New Roman"/>
          <w:sz w:val="24"/>
        </w:rPr>
        <w:t>Yakana</w:t>
      </w:r>
    </w:p>
    <w:p w:rsidRPr="004D289F" w:rsidR="000D475E" w:rsidRDefault="000D475E" w14:paraId="662EE646" w14:textId="33B42DF0">
      <w:pPr>
        <w:keepNext/>
        <w:jc w:val="center"/>
        <w:rPr>
          <w:u w:val="single"/>
        </w:rPr>
      </w:pPr>
    </w:p>
    <w:p w:rsidR="000D475E" w:rsidRDefault="000D475E" w14:paraId="30450A96" w14:textId="77777777">
      <w:pPr>
        <w:keepNext/>
        <w:jc w:val="center"/>
      </w:pPr>
    </w:p>
    <w:p w:rsidR="0008441A" w:rsidP="0008441A" w:rsidRDefault="0008441A" w14:paraId="63B3D955" w14:textId="77777777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Pr="0008441A" w:rsidR="0008441A" w:rsidP="0008441A" w:rsidRDefault="0008441A" w14:paraId="05A57E9B" w14:textId="77777777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P="0008441A" w:rsidRDefault="0008441A" w14:paraId="68D534CA" w14:textId="57EEADAC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  <w:r w:rsidRPr="009B5AB7">
        <w:rPr>
          <w:rFonts w:ascii="Times New Roman" w:hAnsi="Times New Roman" w:eastAsia="Arial Unicode MS"/>
          <w:sz w:val="24"/>
        </w:rPr>
        <w:t>Whereas,</w:t>
      </w:r>
      <w:r w:rsidR="006E7F19">
        <w:rPr>
          <w:rFonts w:ascii="Times New Roman" w:hAnsi="Times New Roman" w:eastAsia="Arial Unicode MS"/>
          <w:sz w:val="24"/>
        </w:rPr>
        <w:t xml:space="preserve"> </w:t>
      </w:r>
      <w:r w:rsidRPr="007C2D2B" w:rsidR="006E7F19">
        <w:rPr>
          <w:rFonts w:ascii="Times New Roman" w:hAnsi="Times New Roman" w:eastAsia="Arial Unicode MS"/>
          <w:sz w:val="24"/>
        </w:rPr>
        <w:t>Student Government Association</w:t>
      </w:r>
      <w:r w:rsidRPr="009B5AB7" w:rsidR="00DB62AD">
        <w:rPr>
          <w:rFonts w:ascii="Times New Roman" w:hAnsi="Times New Roman" w:eastAsia="Arial Unicode MS"/>
          <w:sz w:val="24"/>
        </w:rPr>
        <w:t xml:space="preserve"> </w:t>
      </w:r>
      <w:r w:rsidRPr="009B5AB7" w:rsidR="00653853">
        <w:rPr>
          <w:rFonts w:ascii="Times New Roman" w:hAnsi="Times New Roman" w:eastAsia="Arial Unicode MS"/>
          <w:sz w:val="24"/>
        </w:rPr>
        <w:t>aims to serve the student body of UIS</w:t>
      </w:r>
      <w:r w:rsidR="00F478D9">
        <w:rPr>
          <w:rFonts w:ascii="Times New Roman" w:hAnsi="Times New Roman" w:eastAsia="Arial Unicode MS"/>
          <w:sz w:val="24"/>
        </w:rPr>
        <w:t>.</w:t>
      </w:r>
    </w:p>
    <w:p w:rsidRPr="009B5AB7" w:rsidR="009B5AB7" w:rsidP="009B5AB7" w:rsidRDefault="009B5AB7" w14:paraId="1A97C109" w14:textId="77777777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</w:p>
    <w:p w:rsidR="008C2010" w:rsidP="008C2010" w:rsidRDefault="00CE3B5E" w14:paraId="15AB6D4A" w14:textId="27D2AAC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  <w:r w:rsidRPr="00EA7720">
        <w:rPr>
          <w:rFonts w:ascii="Times New Roman" w:hAnsi="Times New Roman" w:eastAsia="Arial Unicode MS"/>
          <w:sz w:val="24"/>
        </w:rPr>
        <w:t>Whereas</w:t>
      </w:r>
      <w:r w:rsidR="00F478D9">
        <w:rPr>
          <w:rFonts w:ascii="Times New Roman" w:hAnsi="Times New Roman" w:eastAsia="Arial Unicode MS"/>
          <w:sz w:val="24"/>
        </w:rPr>
        <w:t xml:space="preserve">, </w:t>
      </w:r>
      <w:r w:rsidRPr="007C2D2B" w:rsidR="00F478D9">
        <w:rPr>
          <w:rFonts w:ascii="Times New Roman" w:hAnsi="Times New Roman" w:eastAsia="Arial Unicode MS"/>
          <w:sz w:val="24"/>
        </w:rPr>
        <w:t>Student Government Association</w:t>
      </w:r>
      <w:r w:rsidR="00F478D9">
        <w:rPr>
          <w:rFonts w:ascii="Times New Roman" w:hAnsi="Times New Roman" w:eastAsia="Arial Unicode MS"/>
          <w:sz w:val="24"/>
        </w:rPr>
        <w:t xml:space="preserve"> has unused funds.</w:t>
      </w:r>
    </w:p>
    <w:p w:rsidRPr="00883D97" w:rsidR="00F478D9" w:rsidP="00883D97" w:rsidRDefault="00F478D9" w14:paraId="05F4E2DB" w14:textId="7777777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hAnsi="Times New Roman" w:eastAsia="Arial Unicode MS"/>
          <w:sz w:val="24"/>
        </w:rPr>
      </w:pPr>
    </w:p>
    <w:p w:rsidRPr="00883D97" w:rsidR="00883D97" w:rsidP="00883D97" w:rsidRDefault="00E438B7" w14:paraId="3E3398E9" w14:textId="347206F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  <w:r w:rsidRPr="00883D97">
        <w:rPr>
          <w:rFonts w:ascii="Times New Roman" w:hAnsi="Times New Roman" w:eastAsia="Arial Unicode MS"/>
          <w:sz w:val="24"/>
        </w:rPr>
        <w:t xml:space="preserve">Whereas, </w:t>
      </w:r>
      <w:r w:rsidRPr="00883D97" w:rsidR="00883D97">
        <w:rPr>
          <w:rFonts w:ascii="Times New Roman" w:hAnsi="Times New Roman" w:eastAsia="Arial Unicode MS"/>
          <w:sz w:val="24"/>
        </w:rPr>
        <w:t xml:space="preserve">the </w:t>
      </w:r>
      <w:r w:rsidRPr="0715DC3D" w:rsidR="385E3D82">
        <w:rPr>
          <w:rFonts w:ascii="Times New Roman" w:hAnsi="Times New Roman" w:eastAsia="Arial Unicode MS"/>
          <w:sz w:val="24"/>
        </w:rPr>
        <w:t>Star</w:t>
      </w:r>
      <w:r w:rsidRPr="0715DC3D" w:rsidR="3434DB82">
        <w:rPr>
          <w:rFonts w:ascii="Times New Roman" w:hAnsi="Times New Roman" w:eastAsia="Arial Unicode MS"/>
          <w:sz w:val="24"/>
        </w:rPr>
        <w:t xml:space="preserve"> </w:t>
      </w:r>
      <w:r w:rsidRPr="0715DC3D" w:rsidR="385E3D82">
        <w:rPr>
          <w:rFonts w:ascii="Times New Roman" w:hAnsi="Times New Roman" w:eastAsia="Arial Unicode MS"/>
          <w:sz w:val="24"/>
        </w:rPr>
        <w:t>Bikes</w:t>
      </w:r>
      <w:r w:rsidRPr="00883D97" w:rsidR="00883D97">
        <w:rPr>
          <w:rFonts w:ascii="Times New Roman" w:hAnsi="Times New Roman" w:eastAsia="Arial Unicode MS"/>
          <w:sz w:val="24"/>
        </w:rPr>
        <w:t xml:space="preserve"> Program</w:t>
      </w:r>
      <w:r w:rsidR="00883D97">
        <w:rPr>
          <w:rFonts w:ascii="Times New Roman" w:hAnsi="Times New Roman" w:eastAsia="Arial Unicode MS"/>
          <w:sz w:val="24"/>
        </w:rPr>
        <w:t xml:space="preserve"> has a limited number of bikes.</w:t>
      </w:r>
    </w:p>
    <w:p w:rsidRPr="00883D97" w:rsidR="004D5C8A" w:rsidP="00883D97" w:rsidRDefault="004D5C8A" w14:paraId="3D933003" w14:textId="5C7DFB4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</w:p>
    <w:p w:rsidR="007F19F3" w:rsidP="007C2D2B" w:rsidRDefault="00653853" w14:paraId="6243308B" w14:textId="2AB18E2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  <w:r>
        <w:rPr>
          <w:rFonts w:ascii="Times New Roman" w:hAnsi="Times New Roman" w:eastAsia="Arial Unicode MS"/>
          <w:sz w:val="24"/>
        </w:rPr>
        <w:t>Whereas,</w:t>
      </w:r>
      <w:r w:rsidR="005D3853">
        <w:rPr>
          <w:rFonts w:ascii="Times New Roman" w:hAnsi="Times New Roman" w:eastAsia="Arial Unicode MS"/>
          <w:sz w:val="24"/>
        </w:rPr>
        <w:t xml:space="preserve"> </w:t>
      </w:r>
      <w:r w:rsidRPr="657C4E52" w:rsidR="653BA308">
        <w:rPr>
          <w:rFonts w:ascii="Times New Roman" w:hAnsi="Times New Roman" w:eastAsia="Arial Unicode MS"/>
          <w:sz w:val="24"/>
        </w:rPr>
        <w:t>Student</w:t>
      </w:r>
      <w:r w:rsidRPr="657C4E52" w:rsidR="2FF3F2C6">
        <w:rPr>
          <w:rFonts w:ascii="Times New Roman" w:hAnsi="Times New Roman" w:eastAsia="Arial Unicode MS"/>
          <w:sz w:val="24"/>
        </w:rPr>
        <w:t>s</w:t>
      </w:r>
      <w:r w:rsidR="00CD1B0F">
        <w:rPr>
          <w:rFonts w:ascii="Times New Roman" w:hAnsi="Times New Roman" w:eastAsia="Arial Unicode MS"/>
          <w:sz w:val="24"/>
        </w:rPr>
        <w:t xml:space="preserve"> </w:t>
      </w:r>
      <w:r w:rsidR="00CD34DC">
        <w:rPr>
          <w:rFonts w:ascii="Times New Roman" w:hAnsi="Times New Roman" w:eastAsia="Arial Unicode MS"/>
          <w:sz w:val="24"/>
        </w:rPr>
        <w:t>have requested</w:t>
      </w:r>
      <w:r w:rsidR="00DC2285">
        <w:rPr>
          <w:rFonts w:ascii="Times New Roman" w:hAnsi="Times New Roman" w:eastAsia="Arial Unicode MS"/>
          <w:sz w:val="24"/>
        </w:rPr>
        <w:t xml:space="preserve"> more bikes </w:t>
      </w:r>
      <w:r w:rsidRPr="5EBA078E" w:rsidR="60229046">
        <w:rPr>
          <w:rFonts w:ascii="Times New Roman" w:hAnsi="Times New Roman" w:eastAsia="Arial Unicode MS"/>
          <w:sz w:val="24"/>
        </w:rPr>
        <w:t>be</w:t>
      </w:r>
      <w:r w:rsidR="00DC2285">
        <w:rPr>
          <w:rFonts w:ascii="Times New Roman" w:hAnsi="Times New Roman" w:eastAsia="Arial Unicode MS"/>
          <w:sz w:val="24"/>
        </w:rPr>
        <w:t xml:space="preserve"> available.</w:t>
      </w:r>
    </w:p>
    <w:p w:rsidRPr="00546138" w:rsidR="00546138" w:rsidP="00546138" w:rsidRDefault="00546138" w14:paraId="4055EB09" w14:textId="77777777">
      <w:pPr>
        <w:pStyle w:val="ListParagraph"/>
        <w:rPr>
          <w:rFonts w:ascii="Times New Roman" w:hAnsi="Times New Roman" w:eastAsia="Arial Unicode MS"/>
          <w:sz w:val="24"/>
        </w:rPr>
      </w:pPr>
    </w:p>
    <w:p w:rsidR="003D3D1C" w:rsidP="007C2D2B" w:rsidRDefault="00546138" w14:paraId="14640454" w14:textId="42E20B21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  <w:r>
        <w:rPr>
          <w:rFonts w:ascii="Times New Roman" w:hAnsi="Times New Roman" w:eastAsia="Arial Unicode MS"/>
          <w:sz w:val="24"/>
        </w:rPr>
        <w:t xml:space="preserve">Whereas, </w:t>
      </w:r>
      <w:r w:rsidR="00AC7CD8">
        <w:rPr>
          <w:rFonts w:ascii="Times New Roman" w:hAnsi="Times New Roman" w:eastAsia="Arial Unicode MS"/>
          <w:sz w:val="24"/>
        </w:rPr>
        <w:t>f</w:t>
      </w:r>
      <w:r>
        <w:rPr>
          <w:rFonts w:ascii="Times New Roman" w:hAnsi="Times New Roman" w:eastAsia="Arial Unicode MS"/>
          <w:sz w:val="24"/>
        </w:rPr>
        <w:t xml:space="preserve">ood </w:t>
      </w:r>
      <w:r w:rsidR="00377EB4">
        <w:rPr>
          <w:rFonts w:ascii="Times New Roman" w:hAnsi="Times New Roman" w:eastAsia="Arial Unicode MS"/>
          <w:sz w:val="24"/>
        </w:rPr>
        <w:t xml:space="preserve">insecurity </w:t>
      </w:r>
      <w:r w:rsidR="00302BD6">
        <w:rPr>
          <w:rFonts w:ascii="Times New Roman" w:hAnsi="Times New Roman" w:eastAsia="Arial Unicode MS"/>
          <w:sz w:val="24"/>
        </w:rPr>
        <w:t>continues</w:t>
      </w:r>
      <w:r w:rsidR="00BF1FDA">
        <w:rPr>
          <w:rFonts w:ascii="Times New Roman" w:hAnsi="Times New Roman" w:eastAsia="Arial Unicode MS"/>
          <w:sz w:val="24"/>
        </w:rPr>
        <w:t xml:space="preserve"> to be </w:t>
      </w:r>
      <w:r w:rsidRPr="22686616" w:rsidR="535936F8">
        <w:rPr>
          <w:rFonts w:ascii="Times New Roman" w:hAnsi="Times New Roman" w:eastAsia="Arial Unicode MS"/>
          <w:sz w:val="24"/>
        </w:rPr>
        <w:t>a</w:t>
      </w:r>
      <w:r w:rsidRPr="22686616" w:rsidR="48730D6A">
        <w:rPr>
          <w:rFonts w:ascii="Times New Roman" w:hAnsi="Times New Roman" w:eastAsia="Arial Unicode MS"/>
          <w:sz w:val="24"/>
        </w:rPr>
        <w:t xml:space="preserve">n </w:t>
      </w:r>
      <w:r w:rsidRPr="052D26AC" w:rsidR="48730D6A">
        <w:rPr>
          <w:rFonts w:ascii="Times New Roman" w:hAnsi="Times New Roman" w:eastAsia="Arial Unicode MS"/>
          <w:sz w:val="24"/>
        </w:rPr>
        <w:t xml:space="preserve">issue on our </w:t>
      </w:r>
      <w:r w:rsidRPr="22686616" w:rsidR="7203438C">
        <w:rPr>
          <w:rFonts w:ascii="Times New Roman" w:hAnsi="Times New Roman" w:eastAsia="Arial Unicode MS"/>
          <w:sz w:val="24"/>
        </w:rPr>
        <w:t>campus</w:t>
      </w:r>
      <w:r w:rsidR="00302BD6">
        <w:rPr>
          <w:rFonts w:ascii="Times New Roman" w:hAnsi="Times New Roman" w:eastAsia="Arial Unicode MS"/>
          <w:sz w:val="24"/>
        </w:rPr>
        <w:t>.</w:t>
      </w:r>
    </w:p>
    <w:p w:rsidRPr="003D3D1C" w:rsidR="003D3D1C" w:rsidP="003D3D1C" w:rsidRDefault="003D3D1C" w14:paraId="5C06C82E" w14:textId="77777777">
      <w:pPr>
        <w:pStyle w:val="ListParagraph"/>
        <w:rPr>
          <w:rFonts w:ascii="Times New Roman" w:hAnsi="Times New Roman" w:eastAsia="Arial Unicode MS"/>
          <w:sz w:val="24"/>
        </w:rPr>
      </w:pPr>
    </w:p>
    <w:p w:rsidRPr="00077635" w:rsidR="00546138" w:rsidP="00077635" w:rsidRDefault="003D3D1C" w14:paraId="6FD7AEB3" w14:textId="50D995F5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 w:eastAsia="Arial Unicode MS"/>
          <w:sz w:val="24"/>
        </w:rPr>
      </w:pPr>
      <w:r>
        <w:rPr>
          <w:rFonts w:ascii="Times New Roman" w:hAnsi="Times New Roman" w:eastAsia="Arial Unicode MS"/>
          <w:sz w:val="24"/>
        </w:rPr>
        <w:t xml:space="preserve">Whereas, </w:t>
      </w:r>
      <w:r w:rsidR="00AC7CD8">
        <w:rPr>
          <w:rFonts w:ascii="Times New Roman" w:hAnsi="Times New Roman" w:eastAsia="Arial Unicode MS"/>
          <w:sz w:val="24"/>
        </w:rPr>
        <w:t>t</w:t>
      </w:r>
      <w:r>
        <w:rPr>
          <w:rFonts w:ascii="Times New Roman" w:hAnsi="Times New Roman" w:eastAsia="Arial Unicode MS"/>
          <w:sz w:val="24"/>
        </w:rPr>
        <w:t>he UIS micro pan</w:t>
      </w:r>
      <w:r w:rsidR="00070501">
        <w:rPr>
          <w:rFonts w:ascii="Times New Roman" w:hAnsi="Times New Roman" w:eastAsia="Arial Unicode MS"/>
          <w:sz w:val="24"/>
        </w:rPr>
        <w:t xml:space="preserve">try </w:t>
      </w:r>
      <w:r w:rsidR="00AC7CD8">
        <w:rPr>
          <w:rFonts w:ascii="Times New Roman" w:hAnsi="Times New Roman" w:eastAsia="Arial Unicode MS"/>
          <w:sz w:val="24"/>
        </w:rPr>
        <w:t>and UIS</w:t>
      </w:r>
      <w:r w:rsidRPr="00077635" w:rsidR="00077635">
        <w:rPr>
          <w:rFonts w:ascii="Times New Roman" w:hAnsi="Times New Roman" w:eastAsia="Arial Unicode MS"/>
          <w:sz w:val="24"/>
        </w:rPr>
        <w:t xml:space="preserve"> Cares Food Pantry</w:t>
      </w:r>
      <w:r w:rsidR="00077635">
        <w:rPr>
          <w:rFonts w:ascii="Times New Roman" w:hAnsi="Times New Roman" w:eastAsia="Arial Unicode MS"/>
          <w:sz w:val="24"/>
        </w:rPr>
        <w:t xml:space="preserve"> </w:t>
      </w:r>
      <w:r w:rsidRPr="00077635" w:rsidR="00962673">
        <w:rPr>
          <w:rFonts w:ascii="Times New Roman" w:hAnsi="Times New Roman" w:eastAsia="Arial Unicode MS"/>
          <w:sz w:val="24"/>
        </w:rPr>
        <w:t xml:space="preserve">provide a great </w:t>
      </w:r>
      <w:r w:rsidRPr="00077635" w:rsidR="00077635">
        <w:rPr>
          <w:rFonts w:ascii="Times New Roman" w:hAnsi="Times New Roman" w:eastAsia="Arial Unicode MS"/>
          <w:sz w:val="24"/>
        </w:rPr>
        <w:t>resource</w:t>
      </w:r>
      <w:r w:rsidRPr="00077635" w:rsidR="004070C3">
        <w:rPr>
          <w:rFonts w:ascii="Times New Roman" w:hAnsi="Times New Roman" w:eastAsia="Arial Unicode MS"/>
          <w:sz w:val="24"/>
        </w:rPr>
        <w:t xml:space="preserve"> for </w:t>
      </w:r>
      <w:r w:rsidRPr="28E3B4F3" w:rsidR="29E974E0">
        <w:rPr>
          <w:rFonts w:ascii="Times New Roman" w:hAnsi="Times New Roman" w:eastAsia="Arial Unicode MS"/>
          <w:sz w:val="24"/>
        </w:rPr>
        <w:t>student</w:t>
      </w:r>
      <w:r w:rsidRPr="28E3B4F3" w:rsidR="6086A434">
        <w:rPr>
          <w:rFonts w:ascii="Times New Roman" w:hAnsi="Times New Roman" w:eastAsia="Arial Unicode MS"/>
          <w:sz w:val="24"/>
        </w:rPr>
        <w:t xml:space="preserve"> </w:t>
      </w:r>
      <w:r w:rsidRPr="51F2B3AA" w:rsidR="6086A434">
        <w:rPr>
          <w:rFonts w:ascii="Times New Roman" w:hAnsi="Times New Roman" w:eastAsia="Arial Unicode MS"/>
          <w:sz w:val="24"/>
        </w:rPr>
        <w:t>immediate</w:t>
      </w:r>
      <w:r w:rsidRPr="00077635" w:rsidR="004070C3">
        <w:rPr>
          <w:rFonts w:ascii="Times New Roman" w:hAnsi="Times New Roman" w:eastAsia="Arial Unicode MS"/>
          <w:sz w:val="24"/>
        </w:rPr>
        <w:t xml:space="preserve"> </w:t>
      </w:r>
      <w:r w:rsidRPr="7A02D218" w:rsidR="6086A434">
        <w:rPr>
          <w:rFonts w:ascii="Times New Roman" w:hAnsi="Times New Roman" w:eastAsia="Arial Unicode MS"/>
          <w:sz w:val="24"/>
        </w:rPr>
        <w:t xml:space="preserve">needs. </w:t>
      </w:r>
      <w:r w:rsidRPr="7A02D218" w:rsidR="33AD696F">
        <w:rPr>
          <w:rFonts w:ascii="Times New Roman" w:hAnsi="Times New Roman" w:eastAsia="Arial Unicode MS"/>
          <w:sz w:val="24"/>
        </w:rPr>
        <w:t xml:space="preserve"> </w:t>
      </w:r>
    </w:p>
    <w:p w:rsidRPr="00653853" w:rsidR="00653853" w:rsidP="00653853" w:rsidRDefault="00653853" w14:paraId="11F17171" w14:textId="1AEBDFF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4"/>
        </w:rPr>
      </w:pPr>
    </w:p>
    <w:p w:rsidRPr="00D51DA8" w:rsidR="00D51DA8" w:rsidP="00D51DA8" w:rsidRDefault="00653853" w14:paraId="7E8E01AF" w14:textId="04C6C54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Bidi"/>
          <w:sz w:val="24"/>
        </w:rPr>
      </w:pPr>
      <w:r w:rsidRPr="00DC2285">
        <w:rPr>
          <w:rFonts w:ascii="Times New Roman" w:hAnsi="Times New Roman" w:eastAsia="Arial Unicode MS"/>
          <w:b/>
          <w:sz w:val="24"/>
        </w:rPr>
        <w:t xml:space="preserve">Therefore, Be It </w:t>
      </w:r>
      <w:r w:rsidRPr="00DC2285" w:rsidR="00D8324E">
        <w:rPr>
          <w:rFonts w:ascii="Times New Roman" w:hAnsi="Times New Roman" w:eastAsia="Arial Unicode MS"/>
          <w:b/>
          <w:sz w:val="24"/>
        </w:rPr>
        <w:t xml:space="preserve">Resolved, </w:t>
      </w:r>
      <w:r w:rsidRPr="00DC2285" w:rsidR="007313C3">
        <w:rPr>
          <w:rFonts w:ascii="Times New Roman" w:hAnsi="Times New Roman" w:eastAsia="Arial Unicode MS"/>
          <w:sz w:val="24"/>
        </w:rPr>
        <w:t>That the Student Government Association</w:t>
      </w:r>
      <w:r w:rsidR="00DC2285">
        <w:rPr>
          <w:rFonts w:ascii="Times New Roman" w:hAnsi="Times New Roman" w:eastAsia="Arial Unicode MS"/>
          <w:sz w:val="24"/>
        </w:rPr>
        <w:t xml:space="preserve"> </w:t>
      </w:r>
      <w:r w:rsidR="00613C9F">
        <w:rPr>
          <w:rFonts w:ascii="Times New Roman" w:hAnsi="Times New Roman" w:eastAsia="Arial Unicode MS"/>
          <w:sz w:val="24"/>
        </w:rPr>
        <w:t>recommends that</w:t>
      </w:r>
      <w:r w:rsidR="00DC2285">
        <w:rPr>
          <w:rFonts w:ascii="Times New Roman" w:hAnsi="Times New Roman" w:eastAsia="Arial Unicode MS"/>
          <w:sz w:val="24"/>
        </w:rPr>
        <w:t xml:space="preserve"> </w:t>
      </w:r>
      <w:r w:rsidR="00302BD6">
        <w:rPr>
          <w:rFonts w:ascii="Times New Roman" w:hAnsi="Times New Roman" w:eastAsia="Arial Unicode MS"/>
          <w:sz w:val="24"/>
        </w:rPr>
        <w:t xml:space="preserve">half of its </w:t>
      </w:r>
      <w:r w:rsidR="00165F2F">
        <w:rPr>
          <w:rFonts w:ascii="Times New Roman" w:hAnsi="Times New Roman" w:eastAsia="Arial Unicode MS"/>
          <w:sz w:val="24"/>
        </w:rPr>
        <w:t>unused funds</w:t>
      </w:r>
      <w:r w:rsidR="00566D1D">
        <w:rPr>
          <w:rFonts w:ascii="Times New Roman" w:hAnsi="Times New Roman" w:eastAsia="Arial Unicode MS"/>
          <w:sz w:val="24"/>
        </w:rPr>
        <w:t xml:space="preserve"> go</w:t>
      </w:r>
      <w:r w:rsidR="00165F2F">
        <w:rPr>
          <w:rFonts w:ascii="Times New Roman" w:hAnsi="Times New Roman" w:eastAsia="Arial Unicode MS"/>
          <w:sz w:val="24"/>
        </w:rPr>
        <w:t xml:space="preserve"> to the Campus Recreation </w:t>
      </w:r>
      <w:r w:rsidRPr="7933ED4B" w:rsidR="7F3B0366">
        <w:rPr>
          <w:rFonts w:ascii="Times New Roman" w:hAnsi="Times New Roman" w:eastAsia="Arial Unicode MS"/>
          <w:sz w:val="24"/>
        </w:rPr>
        <w:t>Star</w:t>
      </w:r>
      <w:r w:rsidRPr="7933ED4B" w:rsidR="5B652365">
        <w:rPr>
          <w:rFonts w:ascii="Times New Roman" w:hAnsi="Times New Roman" w:eastAsia="Arial Unicode MS"/>
          <w:sz w:val="24"/>
        </w:rPr>
        <w:t xml:space="preserve"> </w:t>
      </w:r>
      <w:r w:rsidRPr="7933ED4B" w:rsidR="7F3B0366">
        <w:rPr>
          <w:rFonts w:ascii="Times New Roman" w:hAnsi="Times New Roman" w:eastAsia="Arial Unicode MS"/>
          <w:sz w:val="24"/>
        </w:rPr>
        <w:t>Bikes</w:t>
      </w:r>
      <w:r w:rsidRPr="00883D97" w:rsidR="00165F2F">
        <w:rPr>
          <w:rFonts w:ascii="Times New Roman" w:hAnsi="Times New Roman" w:eastAsia="Arial Unicode MS"/>
          <w:sz w:val="24"/>
        </w:rPr>
        <w:t xml:space="preserve"> Program</w:t>
      </w:r>
      <w:r w:rsidR="00165F2F">
        <w:rPr>
          <w:rFonts w:ascii="Times New Roman" w:hAnsi="Times New Roman" w:eastAsia="Arial Unicode MS"/>
          <w:sz w:val="24"/>
        </w:rPr>
        <w:t xml:space="preserve">. </w:t>
      </w:r>
    </w:p>
    <w:p w:rsidRPr="00D51DA8" w:rsidR="00D51DA8" w:rsidP="00D51DA8" w:rsidRDefault="00D51DA8" w14:paraId="28E38D90" w14:textId="77777777">
      <w:pPr>
        <w:pStyle w:val="ListParagraph"/>
        <w:rPr>
          <w:rFonts w:ascii="Times New Roman" w:hAnsi="Times New Roman" w:eastAsia="Arial Unicode MS"/>
          <w:b/>
          <w:sz w:val="24"/>
        </w:rPr>
      </w:pPr>
    </w:p>
    <w:p w:rsidRPr="00D51DA8" w:rsidR="00302BD6" w:rsidP="00D51DA8" w:rsidRDefault="004070C3" w14:paraId="26FC3D61" w14:textId="5A1AB40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Bidi"/>
          <w:sz w:val="24"/>
        </w:rPr>
      </w:pPr>
      <w:r w:rsidRPr="00D51DA8">
        <w:rPr>
          <w:rFonts w:ascii="Times New Roman" w:hAnsi="Times New Roman" w:eastAsia="Arial Unicode MS"/>
          <w:b/>
          <w:sz w:val="24"/>
        </w:rPr>
        <w:t xml:space="preserve">Therefore, Further It Resolved, </w:t>
      </w:r>
      <w:r w:rsidRPr="00D51DA8">
        <w:rPr>
          <w:rFonts w:ascii="Times New Roman" w:hAnsi="Times New Roman" w:eastAsia="Arial Unicode MS"/>
          <w:sz w:val="24"/>
        </w:rPr>
        <w:t xml:space="preserve">That the Student Government Association </w:t>
      </w:r>
      <w:r w:rsidRPr="57C39AB3" w:rsidR="7A50FCB2">
        <w:rPr>
          <w:rFonts w:ascii="Times New Roman" w:hAnsi="Times New Roman" w:eastAsia="Arial Unicode MS"/>
          <w:sz w:val="24"/>
        </w:rPr>
        <w:t>recommends that</w:t>
      </w:r>
      <w:r w:rsidRPr="00D51DA8">
        <w:rPr>
          <w:rFonts w:ascii="Times New Roman" w:hAnsi="Times New Roman" w:eastAsia="Arial Unicode MS"/>
          <w:sz w:val="24"/>
        </w:rPr>
        <w:t xml:space="preserve"> </w:t>
      </w:r>
      <w:r w:rsidRPr="01214448" w:rsidR="4EB8FF70">
        <w:rPr>
          <w:rFonts w:ascii="Times New Roman" w:hAnsi="Times New Roman" w:eastAsia="Arial Unicode MS"/>
          <w:sz w:val="24"/>
        </w:rPr>
        <w:t xml:space="preserve">the </w:t>
      </w:r>
      <w:r w:rsidRPr="2DCC8ED2" w:rsidR="4EB8FF70">
        <w:rPr>
          <w:rFonts w:ascii="Times New Roman" w:hAnsi="Times New Roman" w:eastAsia="Arial Unicode MS"/>
          <w:sz w:val="24"/>
        </w:rPr>
        <w:t xml:space="preserve">other </w:t>
      </w:r>
      <w:r w:rsidRPr="2DCC8ED2" w:rsidR="45C2AB6D">
        <w:rPr>
          <w:rFonts w:ascii="Times New Roman" w:hAnsi="Times New Roman" w:eastAsia="Arial Unicode MS"/>
          <w:sz w:val="24"/>
        </w:rPr>
        <w:t>half</w:t>
      </w:r>
      <w:r w:rsidRPr="00D51DA8">
        <w:rPr>
          <w:rFonts w:ascii="Times New Roman" w:hAnsi="Times New Roman" w:eastAsia="Arial Unicode MS"/>
          <w:sz w:val="24"/>
        </w:rPr>
        <w:t xml:space="preserve"> </w:t>
      </w:r>
      <w:r w:rsidRPr="00D51DA8" w:rsidR="00302BD6">
        <w:rPr>
          <w:rFonts w:ascii="Times New Roman" w:hAnsi="Times New Roman" w:eastAsia="Arial Unicode MS"/>
          <w:sz w:val="24"/>
        </w:rPr>
        <w:t xml:space="preserve">of its </w:t>
      </w:r>
      <w:r w:rsidRPr="00D51DA8">
        <w:rPr>
          <w:rFonts w:ascii="Times New Roman" w:hAnsi="Times New Roman" w:eastAsia="Arial Unicode MS"/>
          <w:sz w:val="24"/>
        </w:rPr>
        <w:t>unused funds</w:t>
      </w:r>
      <w:r w:rsidR="00566D1D">
        <w:rPr>
          <w:rFonts w:ascii="Times New Roman" w:hAnsi="Times New Roman" w:eastAsia="Arial Unicode MS"/>
          <w:sz w:val="24"/>
        </w:rPr>
        <w:t xml:space="preserve"> go</w:t>
      </w:r>
      <w:r w:rsidRPr="00D51DA8">
        <w:rPr>
          <w:rFonts w:ascii="Times New Roman" w:hAnsi="Times New Roman" w:eastAsia="Arial Unicode MS"/>
          <w:sz w:val="24"/>
        </w:rPr>
        <w:t xml:space="preserve"> to </w:t>
      </w:r>
      <w:r w:rsidRPr="00D51DA8" w:rsidR="4C8A6315">
        <w:rPr>
          <w:rFonts w:ascii="Times New Roman" w:hAnsi="Times New Roman" w:eastAsia="Arial Unicode MS"/>
          <w:sz w:val="24"/>
        </w:rPr>
        <w:t xml:space="preserve">the </w:t>
      </w:r>
      <w:r w:rsidRPr="00D51DA8" w:rsidR="260C848E">
        <w:rPr>
          <w:rFonts w:ascii="Times New Roman" w:hAnsi="Times New Roman" w:eastAsia="Arial Unicode MS"/>
          <w:sz w:val="24"/>
        </w:rPr>
        <w:t>UIS</w:t>
      </w:r>
      <w:r w:rsidRPr="00D51DA8" w:rsidR="00302BD6">
        <w:rPr>
          <w:rFonts w:ascii="Times New Roman" w:hAnsi="Times New Roman" w:eastAsia="Arial Unicode MS"/>
          <w:sz w:val="24"/>
        </w:rPr>
        <w:t xml:space="preserve"> Cares Food Pantry</w:t>
      </w:r>
      <w:r w:rsidRPr="00D51DA8" w:rsidR="6F27E17A">
        <w:rPr>
          <w:rFonts w:ascii="Times New Roman" w:hAnsi="Times New Roman" w:eastAsia="Arial Unicode MS"/>
          <w:sz w:val="24"/>
        </w:rPr>
        <w:t xml:space="preserve">. </w:t>
      </w:r>
    </w:p>
    <w:p w:rsidR="000D475E" w:rsidP="00302BD6" w:rsidRDefault="000D475E" w14:paraId="18437205" w14:textId="1F9C6904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360"/>
      </w:pPr>
    </w:p>
    <w:p w:rsidR="000D475E" w:rsidRDefault="000D475E" w14:paraId="6E79E1B6" w14:textId="77777777"/>
    <w:p w:rsidR="00973BCA" w:rsidRDefault="00973BCA" w14:paraId="26133297" w14:textId="442D06FC"/>
    <w:p w:rsidR="1DFD285F" w:rsidP="1DFD285F" w:rsidRDefault="1DFD285F" w14:paraId="4D82B19D" w14:textId="5C8A57BD"/>
    <w:p w:rsidR="000D475E" w:rsidRDefault="000D475E" w14:paraId="4988A31F" w14:textId="77777777"/>
    <w:p w:rsidR="000D475E" w:rsidRDefault="00A75CD6" w14:paraId="19E6B50E" w14:textId="77777777">
      <w:pPr>
        <w:keepNext/>
        <w:spacing w:after="140" w:line="288" w:lineRule="auto"/>
        <w:jc w:val="both"/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 w14:paraId="42BC96EE" w14:textId="77777777">
      <w:pPr>
        <w:keepNext/>
        <w:spacing w:after="160" w:line="288" w:lineRule="auto"/>
        <w:jc w:val="both"/>
      </w:pPr>
      <w:r>
        <w:rPr>
          <w:rFonts w:ascii="Times New Roman" w:hAnsi="Times New Roman" w:eastAsia="Times New Roman" w:cs="Times New Roman"/>
          <w:sz w:val="24"/>
          <w:szCs w:val="24"/>
        </w:rPr>
        <w:t>Signature of Secretary</w:t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Signature of </w:t>
      </w:r>
      <w:r w:rsidR="00A75CD6">
        <w:rPr>
          <w:rFonts w:ascii="Times New Roman" w:hAnsi="Times New Roman" w:eastAsia="Times New Roman" w:cs="Times New Roman"/>
          <w:sz w:val="24"/>
          <w:szCs w:val="24"/>
        </w:rPr>
        <w:t>President</w:t>
      </w:r>
    </w:p>
    <w:p w:rsidR="000D475E" w:rsidRDefault="000D475E" w14:paraId="57F6EED1" w14:textId="77777777"/>
    <w:sectPr w:rsidR="000D47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939AA" w:rsidRDefault="00C939AA" w14:paraId="1BA250B6" w14:textId="77777777">
      <w:pPr>
        <w:spacing w:line="240" w:lineRule="auto"/>
      </w:pPr>
      <w:r>
        <w:separator/>
      </w:r>
    </w:p>
  </w:endnote>
  <w:endnote w:type="continuationSeparator" w:id="0">
    <w:p w:rsidR="00C939AA" w:rsidRDefault="00C939AA" w14:paraId="2286D6B5" w14:textId="77777777">
      <w:pPr>
        <w:spacing w:line="240" w:lineRule="auto"/>
      </w:pPr>
      <w:r>
        <w:continuationSeparator/>
      </w:r>
    </w:p>
  </w:endnote>
  <w:endnote w:type="continuationNotice" w:id="1">
    <w:p w:rsidR="00C939AA" w:rsidRDefault="00C939AA" w14:paraId="3642190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655CA13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37A9BA4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36276A9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939AA" w:rsidRDefault="00C939AA" w14:paraId="6CEFA458" w14:textId="77777777">
      <w:pPr>
        <w:spacing w:line="240" w:lineRule="auto"/>
      </w:pPr>
      <w:r>
        <w:separator/>
      </w:r>
    </w:p>
  </w:footnote>
  <w:footnote w:type="continuationSeparator" w:id="0">
    <w:p w:rsidR="00C939AA" w:rsidRDefault="00C939AA" w14:paraId="258E2DC5" w14:textId="77777777">
      <w:pPr>
        <w:spacing w:line="240" w:lineRule="auto"/>
      </w:pPr>
      <w:r>
        <w:continuationSeparator/>
      </w:r>
    </w:p>
  </w:footnote>
  <w:footnote w:type="continuationNotice" w:id="1">
    <w:p w:rsidR="00C939AA" w:rsidRDefault="00C939AA" w14:paraId="47870135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425FA83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0C47852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2E1CFB4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27983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272E"/>
    <w:rsid w:val="0001320F"/>
    <w:rsid w:val="000327EF"/>
    <w:rsid w:val="000367F4"/>
    <w:rsid w:val="00036978"/>
    <w:rsid w:val="00042261"/>
    <w:rsid w:val="0004729E"/>
    <w:rsid w:val="00055CF3"/>
    <w:rsid w:val="00070501"/>
    <w:rsid w:val="00077635"/>
    <w:rsid w:val="0008441A"/>
    <w:rsid w:val="00093F9A"/>
    <w:rsid w:val="000D0ADA"/>
    <w:rsid w:val="000D475E"/>
    <w:rsid w:val="000D5D29"/>
    <w:rsid w:val="000E7A93"/>
    <w:rsid w:val="000F33BD"/>
    <w:rsid w:val="001011DA"/>
    <w:rsid w:val="001063ED"/>
    <w:rsid w:val="00126D3D"/>
    <w:rsid w:val="001340E5"/>
    <w:rsid w:val="00165F2F"/>
    <w:rsid w:val="00175E99"/>
    <w:rsid w:val="00182B88"/>
    <w:rsid w:val="00186C76"/>
    <w:rsid w:val="001979A7"/>
    <w:rsid w:val="001C3C6E"/>
    <w:rsid w:val="001C6753"/>
    <w:rsid w:val="001E0B1D"/>
    <w:rsid w:val="001E52DE"/>
    <w:rsid w:val="001F32E3"/>
    <w:rsid w:val="001F6AC1"/>
    <w:rsid w:val="0021707B"/>
    <w:rsid w:val="0025161D"/>
    <w:rsid w:val="002A4DB9"/>
    <w:rsid w:val="002C4780"/>
    <w:rsid w:val="002E19F6"/>
    <w:rsid w:val="00302BD6"/>
    <w:rsid w:val="003052F4"/>
    <w:rsid w:val="00310485"/>
    <w:rsid w:val="0031467B"/>
    <w:rsid w:val="00324ED4"/>
    <w:rsid w:val="00374039"/>
    <w:rsid w:val="00377EB4"/>
    <w:rsid w:val="003861D5"/>
    <w:rsid w:val="003A0C11"/>
    <w:rsid w:val="003A4FF9"/>
    <w:rsid w:val="003B4338"/>
    <w:rsid w:val="003C09A8"/>
    <w:rsid w:val="003D3D1C"/>
    <w:rsid w:val="003E3A78"/>
    <w:rsid w:val="003E673C"/>
    <w:rsid w:val="004070C3"/>
    <w:rsid w:val="004255E0"/>
    <w:rsid w:val="00441B14"/>
    <w:rsid w:val="0045704D"/>
    <w:rsid w:val="00461646"/>
    <w:rsid w:val="00483145"/>
    <w:rsid w:val="00497081"/>
    <w:rsid w:val="004AAD53"/>
    <w:rsid w:val="004C5E08"/>
    <w:rsid w:val="004D289F"/>
    <w:rsid w:val="004D5C8A"/>
    <w:rsid w:val="0050534D"/>
    <w:rsid w:val="005441E4"/>
    <w:rsid w:val="00546138"/>
    <w:rsid w:val="00551318"/>
    <w:rsid w:val="005530CC"/>
    <w:rsid w:val="0056014D"/>
    <w:rsid w:val="0056505C"/>
    <w:rsid w:val="00566D1D"/>
    <w:rsid w:val="005775E6"/>
    <w:rsid w:val="005827C3"/>
    <w:rsid w:val="005860A4"/>
    <w:rsid w:val="005C3067"/>
    <w:rsid w:val="005C4378"/>
    <w:rsid w:val="005D3853"/>
    <w:rsid w:val="005D4FB4"/>
    <w:rsid w:val="005E1B92"/>
    <w:rsid w:val="005F2893"/>
    <w:rsid w:val="005F4D11"/>
    <w:rsid w:val="0060095C"/>
    <w:rsid w:val="00602D31"/>
    <w:rsid w:val="00603068"/>
    <w:rsid w:val="00613C9F"/>
    <w:rsid w:val="00627912"/>
    <w:rsid w:val="00630BD9"/>
    <w:rsid w:val="006379BD"/>
    <w:rsid w:val="006408C4"/>
    <w:rsid w:val="00653853"/>
    <w:rsid w:val="00676DFD"/>
    <w:rsid w:val="00693FD5"/>
    <w:rsid w:val="00697F69"/>
    <w:rsid w:val="006A45F5"/>
    <w:rsid w:val="006B027A"/>
    <w:rsid w:val="006B6625"/>
    <w:rsid w:val="006C4FD9"/>
    <w:rsid w:val="006D7F93"/>
    <w:rsid w:val="006E7F19"/>
    <w:rsid w:val="006F05B8"/>
    <w:rsid w:val="007139C5"/>
    <w:rsid w:val="00726E64"/>
    <w:rsid w:val="00730F8F"/>
    <w:rsid w:val="007313C3"/>
    <w:rsid w:val="0076679F"/>
    <w:rsid w:val="00777032"/>
    <w:rsid w:val="007852B4"/>
    <w:rsid w:val="00796A26"/>
    <w:rsid w:val="00797F53"/>
    <w:rsid w:val="007B054E"/>
    <w:rsid w:val="007B73AF"/>
    <w:rsid w:val="007C2D2B"/>
    <w:rsid w:val="007D1884"/>
    <w:rsid w:val="007E744B"/>
    <w:rsid w:val="007F19F3"/>
    <w:rsid w:val="0081733E"/>
    <w:rsid w:val="00842057"/>
    <w:rsid w:val="00857250"/>
    <w:rsid w:val="00871BB4"/>
    <w:rsid w:val="00883D97"/>
    <w:rsid w:val="0088746F"/>
    <w:rsid w:val="00891DED"/>
    <w:rsid w:val="00895ED0"/>
    <w:rsid w:val="008A652B"/>
    <w:rsid w:val="008B572A"/>
    <w:rsid w:val="008C02FC"/>
    <w:rsid w:val="008C2010"/>
    <w:rsid w:val="008F38E8"/>
    <w:rsid w:val="008F391B"/>
    <w:rsid w:val="00900DE6"/>
    <w:rsid w:val="00916989"/>
    <w:rsid w:val="00921071"/>
    <w:rsid w:val="00934E8A"/>
    <w:rsid w:val="00946527"/>
    <w:rsid w:val="00962673"/>
    <w:rsid w:val="00963251"/>
    <w:rsid w:val="00964F67"/>
    <w:rsid w:val="00973BCA"/>
    <w:rsid w:val="00985CBC"/>
    <w:rsid w:val="00993B3B"/>
    <w:rsid w:val="009B5AB7"/>
    <w:rsid w:val="009D47F8"/>
    <w:rsid w:val="009E0D63"/>
    <w:rsid w:val="00A12108"/>
    <w:rsid w:val="00A14E06"/>
    <w:rsid w:val="00A153DB"/>
    <w:rsid w:val="00A21EB3"/>
    <w:rsid w:val="00A221EB"/>
    <w:rsid w:val="00A514A5"/>
    <w:rsid w:val="00A5365F"/>
    <w:rsid w:val="00A728F6"/>
    <w:rsid w:val="00A75CD6"/>
    <w:rsid w:val="00AA5618"/>
    <w:rsid w:val="00AB674D"/>
    <w:rsid w:val="00AC7CD8"/>
    <w:rsid w:val="00AD4821"/>
    <w:rsid w:val="00AE166C"/>
    <w:rsid w:val="00AE4A6D"/>
    <w:rsid w:val="00B0058D"/>
    <w:rsid w:val="00B0726F"/>
    <w:rsid w:val="00B43640"/>
    <w:rsid w:val="00B44C9C"/>
    <w:rsid w:val="00B5568C"/>
    <w:rsid w:val="00B67E58"/>
    <w:rsid w:val="00B77F2E"/>
    <w:rsid w:val="00B955F9"/>
    <w:rsid w:val="00BA1F49"/>
    <w:rsid w:val="00BA20D7"/>
    <w:rsid w:val="00BA741E"/>
    <w:rsid w:val="00BB326C"/>
    <w:rsid w:val="00BE5016"/>
    <w:rsid w:val="00BF1FDA"/>
    <w:rsid w:val="00C3097C"/>
    <w:rsid w:val="00C37568"/>
    <w:rsid w:val="00C519FD"/>
    <w:rsid w:val="00C610EC"/>
    <w:rsid w:val="00C61DA7"/>
    <w:rsid w:val="00C939AA"/>
    <w:rsid w:val="00CA29C4"/>
    <w:rsid w:val="00CB535E"/>
    <w:rsid w:val="00CC430E"/>
    <w:rsid w:val="00CD1B0F"/>
    <w:rsid w:val="00CD34DC"/>
    <w:rsid w:val="00CE3B5E"/>
    <w:rsid w:val="00CE4C5A"/>
    <w:rsid w:val="00CF2E1B"/>
    <w:rsid w:val="00CF488A"/>
    <w:rsid w:val="00D072AC"/>
    <w:rsid w:val="00D166DA"/>
    <w:rsid w:val="00D2351E"/>
    <w:rsid w:val="00D26A58"/>
    <w:rsid w:val="00D27B8F"/>
    <w:rsid w:val="00D3107D"/>
    <w:rsid w:val="00D51DA8"/>
    <w:rsid w:val="00D601F6"/>
    <w:rsid w:val="00D8324E"/>
    <w:rsid w:val="00D909FE"/>
    <w:rsid w:val="00D91C79"/>
    <w:rsid w:val="00D93EFB"/>
    <w:rsid w:val="00D94E3A"/>
    <w:rsid w:val="00DA44F4"/>
    <w:rsid w:val="00DB62AD"/>
    <w:rsid w:val="00DC2285"/>
    <w:rsid w:val="00DC240C"/>
    <w:rsid w:val="00E004C9"/>
    <w:rsid w:val="00E116EA"/>
    <w:rsid w:val="00E1700C"/>
    <w:rsid w:val="00E438B7"/>
    <w:rsid w:val="00E44465"/>
    <w:rsid w:val="00E51B3D"/>
    <w:rsid w:val="00E673EA"/>
    <w:rsid w:val="00E67568"/>
    <w:rsid w:val="00E72E53"/>
    <w:rsid w:val="00E7504B"/>
    <w:rsid w:val="00E96E24"/>
    <w:rsid w:val="00EA7720"/>
    <w:rsid w:val="00EB772B"/>
    <w:rsid w:val="00ED8830"/>
    <w:rsid w:val="00EE6DE8"/>
    <w:rsid w:val="00EF499C"/>
    <w:rsid w:val="00F00CDD"/>
    <w:rsid w:val="00F06415"/>
    <w:rsid w:val="00F43257"/>
    <w:rsid w:val="00F478D9"/>
    <w:rsid w:val="00FA4BDA"/>
    <w:rsid w:val="00FB6613"/>
    <w:rsid w:val="00FE42E9"/>
    <w:rsid w:val="01214448"/>
    <w:rsid w:val="020EC230"/>
    <w:rsid w:val="029D9358"/>
    <w:rsid w:val="052D26AC"/>
    <w:rsid w:val="0715DC3D"/>
    <w:rsid w:val="0BBC80F9"/>
    <w:rsid w:val="1143DB44"/>
    <w:rsid w:val="13BCB5B4"/>
    <w:rsid w:val="1A76276C"/>
    <w:rsid w:val="1CCEC8A6"/>
    <w:rsid w:val="1DFD285F"/>
    <w:rsid w:val="22686616"/>
    <w:rsid w:val="257C7597"/>
    <w:rsid w:val="260C848E"/>
    <w:rsid w:val="2686E09D"/>
    <w:rsid w:val="28E3B4F3"/>
    <w:rsid w:val="29703E1B"/>
    <w:rsid w:val="29E974E0"/>
    <w:rsid w:val="2A8BE7E5"/>
    <w:rsid w:val="2DCC8ED2"/>
    <w:rsid w:val="2E01DE81"/>
    <w:rsid w:val="2F01D3F5"/>
    <w:rsid w:val="2FAD75A1"/>
    <w:rsid w:val="2FF3F2C6"/>
    <w:rsid w:val="3221B206"/>
    <w:rsid w:val="33AD696F"/>
    <w:rsid w:val="3434DB82"/>
    <w:rsid w:val="37D5F11A"/>
    <w:rsid w:val="385E3D82"/>
    <w:rsid w:val="3E5C2C2D"/>
    <w:rsid w:val="40A00DBB"/>
    <w:rsid w:val="430BC952"/>
    <w:rsid w:val="447C1712"/>
    <w:rsid w:val="45C2AB6D"/>
    <w:rsid w:val="4830B8C5"/>
    <w:rsid w:val="48730D6A"/>
    <w:rsid w:val="491622AA"/>
    <w:rsid w:val="496C3EDA"/>
    <w:rsid w:val="4C8A6315"/>
    <w:rsid w:val="4EB8FF70"/>
    <w:rsid w:val="4F00A14F"/>
    <w:rsid w:val="4FA08F61"/>
    <w:rsid w:val="51793755"/>
    <w:rsid w:val="51DE9CE7"/>
    <w:rsid w:val="51F2B3AA"/>
    <w:rsid w:val="535936F8"/>
    <w:rsid w:val="57C39AB3"/>
    <w:rsid w:val="5B652365"/>
    <w:rsid w:val="5C71CF2F"/>
    <w:rsid w:val="5D7B5C3A"/>
    <w:rsid w:val="5EBA078E"/>
    <w:rsid w:val="60229046"/>
    <w:rsid w:val="6086A434"/>
    <w:rsid w:val="6455D297"/>
    <w:rsid w:val="653BA308"/>
    <w:rsid w:val="657C4E52"/>
    <w:rsid w:val="690DC18D"/>
    <w:rsid w:val="6F27E17A"/>
    <w:rsid w:val="6F5496D1"/>
    <w:rsid w:val="70A01C78"/>
    <w:rsid w:val="7203438C"/>
    <w:rsid w:val="7323FA0D"/>
    <w:rsid w:val="7779F1B1"/>
    <w:rsid w:val="7933ED4B"/>
    <w:rsid w:val="7A02D218"/>
    <w:rsid w:val="7A50FCB2"/>
    <w:rsid w:val="7B8EFB39"/>
    <w:rsid w:val="7C992307"/>
    <w:rsid w:val="7F3B0366"/>
    <w:rsid w:val="7FC9D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B3CA4"/>
  <w15:docId w15:val="{E0724A96-22E7-45BD-B3D9-D7897359930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hAnsi="Helvetica Neue Light" w:eastAsia="ヒラギノ角ゴ Pro W3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6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dd40387-e34b-4d37-b108-c860fd80067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91D9821CDF041839FB93A734030CF" ma:contentTypeVersion="8" ma:contentTypeDescription="Create a new document." ma:contentTypeScope="" ma:versionID="4b8b0e9b5e7826fb2342abd684dfc94e">
  <xsd:schema xmlns:xsd="http://www.w3.org/2001/XMLSchema" xmlns:xs="http://www.w3.org/2001/XMLSchema" xmlns:p="http://schemas.microsoft.com/office/2006/metadata/properties" xmlns:ns3="edf14270-6fb1-42ec-a4ef-47d96d859e9d" xmlns:ns4="add40387-e34b-4d37-b108-c860fd80067e" targetNamespace="http://schemas.microsoft.com/office/2006/metadata/properties" ma:root="true" ma:fieldsID="6176319e1eb32548083da032b9f8adf6" ns3:_="" ns4:_="">
    <xsd:import namespace="edf14270-6fb1-42ec-a4ef-47d96d859e9d"/>
    <xsd:import namespace="add40387-e34b-4d37-b108-c860fd80067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14270-6fb1-42ec-a4ef-47d96d859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d40387-e34b-4d37-b108-c860fd800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693902-A695-46CF-B4E0-F08AE430E8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10A916-B533-4AE7-B632-D41A8A470F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B289F-DC05-4C62-BA4A-CFC24DDCDE69}">
  <ds:schemaRefs>
    <ds:schemaRef ds:uri="http://schemas.microsoft.com/office/2006/metadata/properties"/>
    <ds:schemaRef ds:uri="http://schemas.microsoft.com/office/infopath/2007/PartnerControls"/>
    <ds:schemaRef ds:uri="add40387-e34b-4d37-b108-c860fd80067e"/>
  </ds:schemaRefs>
</ds:datastoreItem>
</file>

<file path=customXml/itemProps4.xml><?xml version="1.0" encoding="utf-8"?>
<ds:datastoreItem xmlns:ds="http://schemas.openxmlformats.org/officeDocument/2006/customXml" ds:itemID="{DF633AA5-07C6-477E-9E23-A7D0D03184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14270-6fb1-42ec-a4ef-47d96d859e9d"/>
    <ds:schemaRef ds:uri="add40387-e34b-4d37-b108-c860fd8006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4</Characters>
  <Application>Microsoft Office Word</Application>
  <DocSecurity>4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, Austin M</dc:creator>
  <cp:keywords/>
  <cp:lastModifiedBy>Mossi Yakana, Emmanuelle</cp:lastModifiedBy>
  <cp:revision>63</cp:revision>
  <dcterms:created xsi:type="dcterms:W3CDTF">2023-04-28T18:34:00Z</dcterms:created>
  <dcterms:modified xsi:type="dcterms:W3CDTF">2023-04-2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91D9821CDF041839FB93A734030CF</vt:lpwstr>
  </property>
</Properties>
</file>